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54C" w:rsidRPr="0054754C" w:rsidRDefault="0054754C" w:rsidP="000D2217">
      <w:pPr>
        <w:pStyle w:val="NormalWeb"/>
        <w:shd w:val="clear" w:color="auto" w:fill="FFFFFF"/>
        <w:bidi/>
        <w:spacing w:before="0" w:beforeAutospacing="0" w:line="360" w:lineRule="auto"/>
        <w:jc w:val="center"/>
        <w:rPr>
          <w:rFonts w:ascii="Tahoma" w:hAnsi="Tahoma" w:cs="Tahoma"/>
          <w:color w:val="000000" w:themeColor="text1"/>
          <w:sz w:val="20"/>
          <w:szCs w:val="20"/>
          <w:lang w:val="ru-RU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</w:rPr>
        <w:t>به نام خدا</w:t>
      </w:r>
    </w:p>
    <w:p w:rsidR="000D2217" w:rsidRDefault="0054754C" w:rsidP="001B430D">
      <w:pPr>
        <w:pStyle w:val="NormalWeb"/>
        <w:shd w:val="clear" w:color="auto" w:fill="FFFFFF"/>
        <w:bidi/>
        <w:spacing w:before="0" w:beforeAutospacing="0" w:line="360" w:lineRule="auto"/>
        <w:jc w:val="center"/>
        <w:rPr>
          <w:rFonts w:ascii="Tahoma" w:hAnsi="Tahoma" w:cs="Tahoma"/>
          <w:color w:val="000000" w:themeColor="text1"/>
          <w:sz w:val="20"/>
          <w:szCs w:val="20"/>
          <w:lang w:val="ru-RU"/>
        </w:rPr>
      </w:pPr>
      <w:r>
        <w:rPr>
          <w:rStyle w:val="Strong"/>
          <w:rFonts w:ascii="Tahoma" w:hAnsi="Tahoma" w:cs="Tahoma" w:hint="cs"/>
          <w:color w:val="000000" w:themeColor="text1"/>
          <w:sz w:val="20"/>
          <w:szCs w:val="20"/>
          <w:rtl/>
        </w:rPr>
        <w:t xml:space="preserve">فرم ثبت نام </w:t>
      </w:r>
      <w:r w:rsidR="00222AD5">
        <w:rPr>
          <w:rStyle w:val="Strong"/>
          <w:rFonts w:ascii="Tahoma" w:hAnsi="Tahoma" w:cs="Tahoma" w:hint="cs"/>
          <w:color w:val="000000" w:themeColor="text1"/>
          <w:sz w:val="20"/>
          <w:szCs w:val="20"/>
          <w:rtl/>
          <w:lang w:bidi="fa-IR"/>
        </w:rPr>
        <w:t>جهت</w:t>
      </w:r>
      <w:r>
        <w:rPr>
          <w:rStyle w:val="Strong"/>
          <w:rFonts w:ascii="Tahoma" w:hAnsi="Tahoma" w:cs="Tahoma" w:hint="cs"/>
          <w:color w:val="000000" w:themeColor="text1"/>
          <w:sz w:val="20"/>
          <w:szCs w:val="20"/>
          <w:rtl/>
        </w:rPr>
        <w:t xml:space="preserve"> کاندیداتوری</w:t>
      </w:r>
      <w:r w:rsidRPr="003059D2">
        <w:rPr>
          <w:rStyle w:val="Strong"/>
          <w:rFonts w:ascii="Tahoma" w:hAnsi="Tahoma" w:cs="Tahoma"/>
          <w:color w:val="000000" w:themeColor="text1"/>
          <w:sz w:val="20"/>
          <w:szCs w:val="20"/>
          <w:rtl/>
        </w:rPr>
        <w:t xml:space="preserve"> هیئت امنای مرکز امام علی علیه السلام اسلو</w:t>
      </w:r>
      <w:r w:rsidRPr="0054754C">
        <w:rPr>
          <w:rStyle w:val="Strong"/>
          <w:rFonts w:ascii="Tahoma" w:hAnsi="Tahoma" w:cs="Tahoma"/>
          <w:color w:val="000000" w:themeColor="text1"/>
          <w:sz w:val="20"/>
          <w:szCs w:val="20"/>
          <w:lang w:val="ru-RU"/>
        </w:rPr>
        <w:br/>
      </w:r>
    </w:p>
    <w:p w:rsidR="001B430D" w:rsidRPr="0054754C" w:rsidRDefault="001B430D" w:rsidP="001B430D">
      <w:pPr>
        <w:pStyle w:val="NormalWeb"/>
        <w:shd w:val="clear" w:color="auto" w:fill="FFFFFF"/>
        <w:bidi/>
        <w:spacing w:before="0" w:beforeAutospacing="0" w:line="360" w:lineRule="auto"/>
        <w:jc w:val="center"/>
        <w:rPr>
          <w:rFonts w:ascii="Tahoma" w:hAnsi="Tahoma" w:cs="Tahoma"/>
          <w:color w:val="000000" w:themeColor="text1"/>
          <w:sz w:val="20"/>
          <w:szCs w:val="20"/>
          <w:lang w:val="ru-RU"/>
        </w:rPr>
      </w:pPr>
    </w:p>
    <w:p w:rsidR="0054754C" w:rsidRDefault="0054754C" w:rsidP="003C1AF8">
      <w:pPr>
        <w:pStyle w:val="NormalWeb"/>
        <w:shd w:val="clear" w:color="auto" w:fill="FFFFFF"/>
        <w:bidi/>
        <w:spacing w:before="0" w:beforeAutospacing="0" w:line="360" w:lineRule="auto"/>
        <w:rPr>
          <w:rFonts w:ascii="Tahoma" w:hAnsi="Tahoma" w:cs="Tahoma"/>
          <w:color w:val="000000" w:themeColor="text1"/>
          <w:sz w:val="20"/>
          <w:szCs w:val="20"/>
          <w:rtl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</w:rPr>
        <w:t xml:space="preserve">کمیته محترم انتخابات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مرکز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ام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عل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علیه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السل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</w:rPr>
        <w:t>اسلو</w:t>
      </w:r>
    </w:p>
    <w:p w:rsidR="0054754C" w:rsidRDefault="0054754C" w:rsidP="000D2217">
      <w:pPr>
        <w:bidi/>
        <w:spacing w:line="360" w:lineRule="auto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سلام علیکم،</w:t>
      </w:r>
    </w:p>
    <w:p w:rsidR="0054754C" w:rsidRDefault="0054754C" w:rsidP="000D2217">
      <w:pPr>
        <w:bidi/>
        <w:spacing w:line="360" w:lineRule="auto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ab/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احتراما، اینجانب ................................... به شماره ی شناسایی نروژی .................... با اطلاع از شرایط  کاندیداتوری ذیل و دارا بودن همه ی بندهای مطروحه، درخواست خود را جهت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ثبت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ن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و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کاندیداتور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هیئت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نا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رکز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ه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لسل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لو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ارسال می دارم.</w:t>
      </w:r>
    </w:p>
    <w:p w:rsidR="0054754C" w:rsidRPr="0054754C" w:rsidRDefault="0054754C" w:rsidP="000D2217">
      <w:pPr>
        <w:bidi/>
        <w:spacing w:after="0" w:line="360" w:lineRule="auto"/>
        <w:rPr>
          <w:rFonts w:ascii="Tahoma" w:hAnsi="Tahoma" w:cs="Tahoma"/>
          <w:color w:val="000000" w:themeColor="text1"/>
          <w:sz w:val="20"/>
          <w:szCs w:val="20"/>
          <w:lang w:bidi="fa-IR"/>
        </w:rPr>
      </w:pP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شرایط کاندی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توری:</w:t>
      </w:r>
    </w:p>
    <w:p w:rsidR="0054754C" w:rsidRPr="004F40E7" w:rsidRDefault="0054754C" w:rsidP="000D2217">
      <w:pPr>
        <w:pStyle w:val="ListParagraph"/>
        <w:bidi/>
        <w:spacing w:after="0"/>
        <w:rPr>
          <w:rFonts w:ascii="Tahoma" w:hAnsi="Tahoma" w:cs="Tahoma"/>
          <w:color w:val="000000" w:themeColor="text1"/>
          <w:sz w:val="20"/>
          <w:szCs w:val="20"/>
          <w:lang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1.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عتقاد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و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لتزام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مل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به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صول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و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حکام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ین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بین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لام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</w:p>
    <w:p w:rsidR="0054754C" w:rsidRPr="004F40E7" w:rsidRDefault="0054754C" w:rsidP="000D2217">
      <w:pPr>
        <w:bidi/>
        <w:spacing w:after="0"/>
        <w:ind w:left="720"/>
        <w:rPr>
          <w:rFonts w:ascii="Tahoma" w:hAnsi="Tahoma" w:cs="Tahoma"/>
          <w:color w:val="000000" w:themeColor="text1"/>
          <w:sz w:val="20"/>
          <w:szCs w:val="20"/>
          <w:lang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2.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حفظ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شئونات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لام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و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حسن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شهرت</w:t>
      </w:r>
    </w:p>
    <w:p w:rsidR="0054754C" w:rsidRPr="004F40E7" w:rsidRDefault="0054754C" w:rsidP="000D2217">
      <w:pPr>
        <w:bidi/>
        <w:spacing w:after="0"/>
        <w:ind w:left="720"/>
        <w:rPr>
          <w:rFonts w:ascii="Tahoma" w:hAnsi="Tahoma" w:cs="Tahoma"/>
          <w:color w:val="000000" w:themeColor="text1"/>
          <w:sz w:val="20"/>
          <w:szCs w:val="20"/>
          <w:lang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3.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پذیرش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فاد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اسنامه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</w:p>
    <w:p w:rsidR="0054754C" w:rsidRDefault="0054754C" w:rsidP="000D2217">
      <w:pPr>
        <w:bidi/>
        <w:spacing w:after="0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4.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اشتن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قامت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قانونی در کشور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نروژ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، و آشنایی با زبان نروژی</w:t>
      </w:r>
    </w:p>
    <w:p w:rsidR="0054754C" w:rsidRDefault="0054754C" w:rsidP="000D2217">
      <w:pPr>
        <w:bidi/>
        <w:spacing w:after="0"/>
        <w:ind w:left="720"/>
        <w:rPr>
          <w:rFonts w:ascii="Tahoma" w:hAnsi="Tahoma" w:cs="Tahoma"/>
          <w:color w:val="000000" w:themeColor="text1"/>
          <w:sz w:val="20"/>
          <w:szCs w:val="20"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5. عدم داشتن مسئولیت در سایر مراکز</w:t>
      </w:r>
    </w:p>
    <w:p w:rsidR="002F2EE8" w:rsidRPr="002F2EE8" w:rsidRDefault="002F2EE8" w:rsidP="002F2EE8">
      <w:pPr>
        <w:bidi/>
        <w:spacing w:after="0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6. عضویت رسمی در مرکز پیش از </w:t>
      </w:r>
      <w:r w:rsidR="001B430D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اول 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سامبر 2017</w:t>
      </w:r>
    </w:p>
    <w:p w:rsidR="0054754C" w:rsidRDefault="0054754C" w:rsidP="000D2217">
      <w:pPr>
        <w:bidi/>
        <w:spacing w:after="0"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</w:p>
    <w:p w:rsidR="0054754C" w:rsidRDefault="0054754C" w:rsidP="000D2217">
      <w:pPr>
        <w:bidi/>
        <w:spacing w:after="0"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</w:p>
    <w:p w:rsidR="0054754C" w:rsidRDefault="0054754C" w:rsidP="001B430D">
      <w:pPr>
        <w:bidi/>
        <w:spacing w:after="0" w:line="480" w:lineRule="auto"/>
        <w:ind w:left="720"/>
        <w:jc w:val="center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نام و نام خانوادگی:</w:t>
      </w:r>
      <w:r w:rsidR="001B430D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.......................................</w:t>
      </w:r>
      <w:r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br/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تاریخ و امضا:</w:t>
      </w:r>
      <w:r w:rsidR="001B430D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...................................................................</w:t>
      </w:r>
    </w:p>
    <w:p w:rsidR="0054754C" w:rsidRDefault="0054754C" w:rsidP="000D2217">
      <w:pPr>
        <w:bidi/>
        <w:spacing w:after="0"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</w:p>
    <w:p w:rsidR="0054754C" w:rsidRDefault="0054754C" w:rsidP="000D2217">
      <w:pPr>
        <w:bidi/>
        <w:spacing w:after="0"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</w:p>
    <w:p w:rsidR="000D2217" w:rsidRDefault="000D2217" w:rsidP="000D2217">
      <w:pPr>
        <w:bidi/>
        <w:spacing w:after="0"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</w:p>
    <w:p w:rsidR="0054754C" w:rsidRPr="001B430D" w:rsidRDefault="0054754C" w:rsidP="001B430D">
      <w:pPr>
        <w:bidi/>
        <w:spacing w:after="0" w:line="360" w:lineRule="auto"/>
        <w:rPr>
          <w:rFonts w:ascii="Tahoma" w:hAnsi="Tahoma" w:cs="Tahoma"/>
          <w:b/>
          <w:bCs/>
          <w:color w:val="000000" w:themeColor="text1"/>
          <w:sz w:val="20"/>
          <w:szCs w:val="20"/>
          <w:rtl/>
          <w:lang w:val="ru-RU" w:bidi="fa-IR"/>
        </w:rPr>
      </w:pPr>
      <w:r w:rsidRPr="001B430D">
        <w:rPr>
          <w:rFonts w:ascii="Tahoma" w:hAnsi="Tahoma" w:cs="Tahoma" w:hint="cs"/>
          <w:b/>
          <w:bCs/>
          <w:color w:val="000000" w:themeColor="text1"/>
          <w:sz w:val="20"/>
          <w:szCs w:val="20"/>
          <w:rtl/>
          <w:lang w:val="ru-RU" w:bidi="fa-IR"/>
        </w:rPr>
        <w:t>مدارک مورد نیاز جهت ثبت نام:</w:t>
      </w:r>
    </w:p>
    <w:p w:rsidR="0054754C" w:rsidRDefault="0054754C" w:rsidP="000D2217">
      <w:pPr>
        <w:pStyle w:val="ListParagraph"/>
        <w:numPr>
          <w:ilvl w:val="0"/>
          <w:numId w:val="2"/>
        </w:numPr>
        <w:bidi/>
        <w:spacing w:after="0"/>
        <w:rPr>
          <w:rFonts w:ascii="Tahoma" w:hAnsi="Tahoma" w:cs="Tahoma"/>
          <w:color w:val="000000" w:themeColor="text1"/>
          <w:sz w:val="20"/>
          <w:szCs w:val="20"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تکمیل فرم حاضر</w:t>
      </w:r>
    </w:p>
    <w:p w:rsidR="0054754C" w:rsidRDefault="0054754C" w:rsidP="000D2217">
      <w:pPr>
        <w:pStyle w:val="ListParagraph"/>
        <w:numPr>
          <w:ilvl w:val="0"/>
          <w:numId w:val="2"/>
        </w:numPr>
        <w:bidi/>
        <w:spacing w:after="0"/>
        <w:rPr>
          <w:rFonts w:ascii="Tahoma" w:hAnsi="Tahoma" w:cs="Tahoma"/>
          <w:color w:val="000000" w:themeColor="text1"/>
          <w:sz w:val="20"/>
          <w:szCs w:val="20"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رائه ی دی</w:t>
      </w:r>
      <w:r w:rsidR="003C1AF8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گاه ها، برنامه ها، و تجارب مرتبط با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کاندیداتور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هیئت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نا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رکز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ه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لسلام</w:t>
      </w:r>
      <w:r w:rsidRPr="0054754C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54754C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لو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، "</w:t>
      </w:r>
      <w:r w:rsidRPr="001B430D">
        <w:rPr>
          <w:rFonts w:ascii="Tahoma" w:hAnsi="Tahoma" w:cs="Tahoma" w:hint="cs"/>
          <w:color w:val="000000" w:themeColor="text1"/>
          <w:sz w:val="20"/>
          <w:szCs w:val="20"/>
          <w:u w:val="single"/>
          <w:rtl/>
          <w:lang w:val="ru-RU" w:bidi="fa-IR"/>
        </w:rPr>
        <w:t>در یک صفحه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"، جهت اطلاع اعضای مرکز</w:t>
      </w:r>
    </w:p>
    <w:p w:rsidR="0054754C" w:rsidRPr="0054754C" w:rsidRDefault="0054754C" w:rsidP="000D2217">
      <w:pPr>
        <w:pStyle w:val="ListParagraph"/>
        <w:numPr>
          <w:ilvl w:val="0"/>
          <w:numId w:val="2"/>
        </w:numPr>
        <w:bidi/>
        <w:spacing w:after="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تصویر مدارک اقامت در کشور نروژ</w:t>
      </w:r>
    </w:p>
    <w:p w:rsidR="0054754C" w:rsidRDefault="0054754C" w:rsidP="000D2217">
      <w:pPr>
        <w:bidi/>
        <w:spacing w:line="360" w:lineRule="auto"/>
        <w:ind w:left="720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bookmarkStart w:id="0" w:name="_GoBack"/>
      <w:bookmarkEnd w:id="0"/>
    </w:p>
    <w:p w:rsidR="0054754C" w:rsidRDefault="0054754C" w:rsidP="001B430D">
      <w:pPr>
        <w:bidi/>
        <w:spacing w:line="360" w:lineRule="auto"/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</w:pP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تقاضیان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به کاندیداتور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ر انتخابات هیئت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نا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رکز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مام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علیه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لسلام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سلو م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توانند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درخواست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خود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بنی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بر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کاندیداتوری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="001E2183" w:rsidRPr="001E2183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به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="001E2183" w:rsidRPr="001E2183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همراه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="001E2183" w:rsidRPr="001E2183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مدارک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="001E2183" w:rsidRPr="001E2183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خواسته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="001E2183" w:rsidRPr="001E2183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شده</w:t>
      </w:r>
      <w:r w:rsidR="001E2183" w:rsidRPr="001E2183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 را از تاریخ </w:t>
      </w:r>
      <w:r w:rsidRPr="001B430D">
        <w:rPr>
          <w:rFonts w:ascii="Tahoma" w:hAnsi="Tahoma" w:cs="Tahoma" w:hint="cs"/>
          <w:b/>
          <w:bCs/>
          <w:color w:val="000000" w:themeColor="text1"/>
          <w:sz w:val="20"/>
          <w:szCs w:val="20"/>
          <w:rtl/>
          <w:lang w:val="ru-RU" w:bidi="fa-IR"/>
        </w:rPr>
        <w:t xml:space="preserve">دوشنبه 11 دسامبر 2017 لغایت 6 ژانویه 2018 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 xml:space="preserve">به آدرس ایمیل 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1B430D">
        <w:rPr>
          <w:rFonts w:ascii="Tahoma" w:hAnsi="Tahoma" w:cs="Tahoma"/>
          <w:color w:val="0070C0"/>
          <w:sz w:val="20"/>
          <w:szCs w:val="20"/>
          <w:lang w:val="ru-RU" w:bidi="fa-IR"/>
        </w:rPr>
        <w:t>imamalicenterelection@gmail.com</w:t>
      </w:r>
      <w:r w:rsidRPr="001B430D">
        <w:rPr>
          <w:rFonts w:ascii="Tahoma" w:hAnsi="Tahoma" w:cs="Tahoma" w:hint="cs"/>
          <w:color w:val="0070C0"/>
          <w:sz w:val="20"/>
          <w:szCs w:val="20"/>
          <w:rtl/>
          <w:lang w:val="ru-RU" w:bidi="fa-IR"/>
        </w:rPr>
        <w:t xml:space="preserve"> </w:t>
      </w:r>
      <w:r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به کمیته انتخابات مرکز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ارائه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 xml:space="preserve"> </w:t>
      </w:r>
      <w:r w:rsidRPr="00B25CBA">
        <w:rPr>
          <w:rFonts w:ascii="Tahoma" w:hAnsi="Tahoma" w:cs="Tahoma" w:hint="cs"/>
          <w:color w:val="000000" w:themeColor="text1"/>
          <w:sz w:val="20"/>
          <w:szCs w:val="20"/>
          <w:rtl/>
          <w:lang w:val="ru-RU" w:bidi="fa-IR"/>
        </w:rPr>
        <w:t>کنند</w:t>
      </w:r>
      <w:r w:rsidRPr="00B25CBA">
        <w:rPr>
          <w:rFonts w:ascii="Tahoma" w:hAnsi="Tahoma" w:cs="Tahoma"/>
          <w:color w:val="000000" w:themeColor="text1"/>
          <w:sz w:val="20"/>
          <w:szCs w:val="20"/>
          <w:rtl/>
          <w:lang w:val="ru-RU" w:bidi="fa-IR"/>
        </w:rPr>
        <w:t>.</w:t>
      </w:r>
    </w:p>
    <w:p w:rsidR="009E3ACF" w:rsidRDefault="009E3ACF" w:rsidP="000D2217">
      <w:pPr>
        <w:bidi/>
        <w:spacing w:line="360" w:lineRule="auto"/>
        <w:rPr>
          <w:lang w:bidi="fa-IR"/>
        </w:rPr>
      </w:pPr>
    </w:p>
    <w:sectPr w:rsidR="009E3ACF" w:rsidSect="000D221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A13F6"/>
    <w:multiLevelType w:val="hybridMultilevel"/>
    <w:tmpl w:val="52307E70"/>
    <w:lvl w:ilvl="0" w:tplc="5E0EA9D8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F146B"/>
    <w:multiLevelType w:val="hybridMultilevel"/>
    <w:tmpl w:val="144CE7DE"/>
    <w:lvl w:ilvl="0" w:tplc="00AC2A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jM3NjW2MDE1tLBQ0lEKTi0uzszPAykwqQUA5ncwMCwAAAA="/>
  </w:docVars>
  <w:rsids>
    <w:rsidRoot w:val="0054754C"/>
    <w:rsid w:val="000D2217"/>
    <w:rsid w:val="001B430D"/>
    <w:rsid w:val="001E2183"/>
    <w:rsid w:val="00222AD5"/>
    <w:rsid w:val="002F2EE8"/>
    <w:rsid w:val="003C1AF8"/>
    <w:rsid w:val="0054754C"/>
    <w:rsid w:val="009E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BC5C3"/>
  <w15:chartTrackingRefBased/>
  <w15:docId w15:val="{9981DB8A-4897-406D-B535-8EB69886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5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75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4754C"/>
    <w:rPr>
      <w:b/>
      <w:bCs/>
    </w:rPr>
  </w:style>
  <w:style w:type="paragraph" w:styleId="ListParagraph">
    <w:name w:val="List Paragraph"/>
    <w:basedOn w:val="Normal"/>
    <w:uiPriority w:val="34"/>
    <w:qFormat/>
    <w:rsid w:val="005475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75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</dc:creator>
  <cp:keywords/>
  <dc:description/>
  <cp:lastModifiedBy>Noora</cp:lastModifiedBy>
  <cp:revision>9</cp:revision>
  <dcterms:created xsi:type="dcterms:W3CDTF">2017-12-09T20:58:00Z</dcterms:created>
  <dcterms:modified xsi:type="dcterms:W3CDTF">2017-12-10T18:48:00Z</dcterms:modified>
</cp:coreProperties>
</file>